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5E78F8" w14:textId="57DB2306" w:rsidR="00605AC0" w:rsidRPr="00732138" w:rsidRDefault="009844DE" w:rsidP="00732138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 w:rsidRPr="00732138">
        <w:rPr>
          <w:rFonts w:ascii="Times New Roman" w:hAnsi="Times New Roman" w:cs="Times New Roman"/>
          <w:sz w:val="40"/>
          <w:szCs w:val="40"/>
          <w:lang w:val="en-US"/>
        </w:rPr>
        <w:t>Compulsory Assignment 2</w:t>
      </w:r>
    </w:p>
    <w:p w14:paraId="0CDB78D2" w14:textId="0A4E5C76" w:rsidR="009844DE" w:rsidRPr="00732138" w:rsidRDefault="009844D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32138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1.</w:t>
      </w:r>
    </w:p>
    <w:p w14:paraId="7B3DE3EB" w14:textId="05A0400D" w:rsidR="009844DE" w:rsidRPr="00732138" w:rsidRDefault="009844D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32138">
        <w:rPr>
          <w:rFonts w:ascii="Times New Roman" w:hAnsi="Times New Roman" w:cs="Times New Roman"/>
          <w:b/>
          <w:bCs/>
          <w:sz w:val="24"/>
          <w:szCs w:val="24"/>
          <w:lang w:val="en-US"/>
        </w:rPr>
        <w:t>a)</w:t>
      </w:r>
    </w:p>
    <w:p w14:paraId="014224E6" w14:textId="2A0C1C75" w:rsidR="003F7470" w:rsidRPr="00F678AF" w:rsidRDefault="002D706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  <w:lang w:val="en-US"/>
            </w:rPr>
            <m:t xml:space="preserve">where n ≥0 and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2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-2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n</m:t>
              </m:r>
            </m:sup>
          </m:sSup>
        </m:oMath>
      </m:oMathPara>
    </w:p>
    <w:p w14:paraId="2DAC9038" w14:textId="22E7CF50" w:rsidR="003F7470" w:rsidRPr="00F678AF" w:rsidRDefault="002D706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-2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2</m:t>
          </m:r>
        </m:oMath>
      </m:oMathPara>
    </w:p>
    <w:p w14:paraId="05160320" w14:textId="0712A798" w:rsidR="003F7470" w:rsidRPr="00F678AF" w:rsidRDefault="002D706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-2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</m:t>
          </m:r>
        </m:oMath>
      </m:oMathPara>
    </w:p>
    <w:p w14:paraId="1DCEFCF2" w14:textId="5A7FCA55" w:rsidR="003F7470" w:rsidRPr="00F678AF" w:rsidRDefault="002D706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-2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8</m:t>
          </m:r>
        </m:oMath>
      </m:oMathPara>
    </w:p>
    <w:p w14:paraId="7382151D" w14:textId="6D6726A0" w:rsidR="003F7470" w:rsidRPr="00F678AF" w:rsidRDefault="002D706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-2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</m:t>
          </m:r>
        </m:oMath>
      </m:oMathPara>
    </w:p>
    <w:p w14:paraId="1C3D3C4E" w14:textId="3B6155F7" w:rsidR="00254F0A" w:rsidRPr="00732138" w:rsidRDefault="003F7470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732138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>b)</w:t>
      </w:r>
    </w:p>
    <w:p w14:paraId="202BB7FA" w14:textId="6C04729B" w:rsidR="00254F0A" w:rsidRPr="00732138" w:rsidRDefault="00254F0A">
      <w:pPr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Pr="00732138"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lang w:val="en-US"/>
        </w:rPr>
        <w:t>1)</w:t>
      </w:r>
    </w:p>
    <w:p w14:paraId="74876211" w14:textId="692878E3" w:rsidR="00442E24" w:rsidRPr="00F678AF" w:rsidRDefault="00442E24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Now,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n</m:t>
            </m:r>
          </m:sub>
        </m:sSub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represent the salary of the employee some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n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years after the year 2017</w:t>
      </w:r>
      <w:r w:rsidR="00254F0A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.</w:t>
      </w:r>
    </w:p>
    <w:p w14:paraId="50B278DA" w14:textId="1C55AB30" w:rsidR="00254F0A" w:rsidRPr="00F678AF" w:rsidRDefault="00254F0A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Each year the employee’s salary is increase with 10’000 NOK plus an extra 5% of the salary from the year before. With this information we can set up a recurrence relation which looks something like this:</w:t>
      </w:r>
    </w:p>
    <w:p w14:paraId="4813812D" w14:textId="7840C4C2" w:rsidR="005772D9" w:rsidRPr="00F678AF" w:rsidRDefault="00254F0A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-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1.05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 NOK</m:t>
          </m:r>
        </m:oMath>
      </m:oMathPara>
    </w:p>
    <w:p w14:paraId="67C9421B" w14:textId="2EF9FAEC" w:rsidR="00254F0A" w:rsidRPr="00F678AF" w:rsidRDefault="00254F0A" w:rsidP="00254F0A">
      <w:pPr>
        <w:ind w:left="1416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71C05E7" w14:textId="75290BA0" w:rsidR="00254F0A" w:rsidRPr="00732138" w:rsidRDefault="00254F0A" w:rsidP="00254F0A">
      <w:pPr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ab/>
      </w:r>
      <w:r w:rsidRPr="00732138">
        <w:rPr>
          <w:rFonts w:ascii="Times New Roman" w:eastAsiaTheme="minorEastAsia" w:hAnsi="Times New Roman" w:cs="Times New Roman"/>
          <w:b/>
          <w:bCs/>
          <w:i/>
          <w:iCs/>
          <w:sz w:val="24"/>
          <w:szCs w:val="24"/>
          <w:lang w:val="en-US"/>
        </w:rPr>
        <w:t>2)</w:t>
      </w:r>
    </w:p>
    <w:p w14:paraId="42AFF7AE" w14:textId="61ECA969" w:rsidR="00254F0A" w:rsidRPr="00F678AF" w:rsidRDefault="00456AA4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To find an explicit formula we use the recurrence relation from the last question.</w:t>
      </w:r>
    </w:p>
    <w:p w14:paraId="1B2E7FE1" w14:textId="0C6D1F1A" w:rsidR="00456AA4" w:rsidRPr="00F678AF" w:rsidRDefault="00456AA4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Then, given:</w:t>
      </w:r>
    </w:p>
    <w:p w14:paraId="514EEB48" w14:textId="04B01AB6" w:rsidR="00456AA4" w:rsidRPr="00F678AF" w:rsidRDefault="00456AA4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.05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-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and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5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</m:t>
          </m:r>
        </m:oMath>
      </m:oMathPara>
    </w:p>
    <w:p w14:paraId="72FD6213" w14:textId="6EA88286" w:rsidR="00456AA4" w:rsidRPr="00F678AF" w:rsidRDefault="00456AA4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We can try to find a pattern when we add enough years.</w:t>
      </w:r>
    </w:p>
    <w:p w14:paraId="66C52847" w14:textId="77777777" w:rsidR="0047706F" w:rsidRPr="00F678AF" w:rsidRDefault="00456AA4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.05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-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-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.05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*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n-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00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-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(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10'00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*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n-3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00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00+1.05*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00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-3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(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10'00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 . . .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-n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-1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1.05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00</m:t>
              </m:r>
            </m:e>
          </m:nary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*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-1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1.05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p>
              </m:sSup>
            </m:e>
          </m:nary>
        </m:oMath>
      </m:oMathPara>
    </w:p>
    <w:p w14:paraId="0AAEDA10" w14:textId="77777777" w:rsidR="0047706F" w:rsidRPr="00F678AF" w:rsidRDefault="0047706F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9754B41" w14:textId="77777777" w:rsidR="0047706F" w:rsidRPr="00F678AF" w:rsidRDefault="0047706F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lastRenderedPageBreak/>
        <w:t>Then we can use this general sum to find the explicit formula:</w:t>
      </w:r>
    </w:p>
    <w:p w14:paraId="6830FD19" w14:textId="7C5B7604" w:rsidR="0047706F" w:rsidRPr="00F678AF" w:rsidRDefault="0047706F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5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1.05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n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-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-1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5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1.05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n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-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.05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5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*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1.05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n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-1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5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7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000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.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-200'000</m:t>
          </m:r>
        </m:oMath>
      </m:oMathPara>
    </w:p>
    <w:p w14:paraId="51A44FA1" w14:textId="591DD2E8" w:rsidR="00456AA4" w:rsidRPr="00F678AF" w:rsidRDefault="00456AA4" w:rsidP="00254F0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</m:oMathPara>
    </w:p>
    <w:p w14:paraId="23BE8581" w14:textId="5F145EBB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2B8326F8" w14:textId="617AB54F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B8A80E6" w14:textId="4B7FD24B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1B35FD1" w14:textId="596F7CDD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2515FD03" w14:textId="57981496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05A96B0" w14:textId="2E538966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5CACF05" w14:textId="6074C72F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7B0A4424" w14:textId="53E512C3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60D9C15" w14:textId="232991EB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CCFB85F" w14:textId="17E0B961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23347FCD" w14:textId="3017B2D7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834B401" w14:textId="38EA524C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063EF79" w14:textId="64E6C1D5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3A6F029" w14:textId="5BCB812C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2927496E" w14:textId="6338CFA2" w:rsidR="0047706F" w:rsidRPr="00F678AF" w:rsidRDefault="0047706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5826F6B" w14:textId="47F90F1F" w:rsidR="0047706F" w:rsidRPr="00F678AF" w:rsidRDefault="0047706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8C5FB65" w14:textId="1E4A1115" w:rsidR="0047706F" w:rsidRPr="00F678AF" w:rsidRDefault="0047706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A7E1FBC" w14:textId="73941F40" w:rsidR="0047706F" w:rsidRPr="00F678AF" w:rsidRDefault="0047706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47FBDAF" w14:textId="039C978D" w:rsidR="0047706F" w:rsidRPr="00F678AF" w:rsidRDefault="0047706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296EBFCF" w14:textId="77777777" w:rsidR="0047706F" w:rsidRPr="00F678AF" w:rsidRDefault="0047706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7D07281" w14:textId="42C5AC69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3183C72" w14:textId="77777777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6D7797E" w14:textId="590A5154" w:rsidR="00572EB2" w:rsidRPr="00732138" w:rsidRDefault="00572EB2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732138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lastRenderedPageBreak/>
        <w:t>Question 2.</w:t>
      </w:r>
    </w:p>
    <w:p w14:paraId="7BDEFA59" w14:textId="5B7EF1C8" w:rsidR="00572EB2" w:rsidRPr="00732138" w:rsidRDefault="00572EB2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732138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>a)</w:t>
      </w:r>
    </w:p>
    <w:p w14:paraId="300E6AE3" w14:textId="1BC6FEB0" w:rsidR="00B80E4D" w:rsidRPr="00F678AF" w:rsidRDefault="00BA313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(32 mod 13)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11</m:t>
          </m:r>
        </m:oMath>
      </m:oMathPara>
    </w:p>
    <w:p w14:paraId="6A228597" w14:textId="67C2298A" w:rsidR="006242FF" w:rsidRPr="006242FF" w:rsidRDefault="00BA313D">
      <w:pPr>
        <w:rPr>
          <w:rFonts w:ascii="Times New Roman" w:eastAsiaTheme="minorEastAsia" w:hAnsi="Times New Roman" w:cs="Times New Roman"/>
          <w:i/>
          <w:sz w:val="24"/>
          <w:szCs w:val="24"/>
        </w:rPr>
      </w:pPr>
      <w:r w:rsidRPr="006242FF">
        <w:rPr>
          <w:rFonts w:ascii="Times New Roman" w:eastAsiaTheme="minorEastAsia" w:hAnsi="Times New Roman" w:cs="Times New Roman"/>
          <w:sz w:val="24"/>
          <w:szCs w:val="24"/>
          <w:lang w:val="en-US"/>
        </w:rPr>
        <w:t>Now in the book it states:</w:t>
      </w:r>
      <w:r w:rsidRPr="006242FF">
        <w:rPr>
          <w:rFonts w:ascii="Times New Roman" w:eastAsiaTheme="minorEastAsia" w:hAnsi="Times New Roman" w:cs="Times New Roman"/>
          <w:sz w:val="24"/>
          <w:szCs w:val="24"/>
          <w:lang w:val="en-US"/>
        </w:rPr>
        <w:br/>
      </w:r>
      <w:r w:rsidRPr="006242F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Let </w:t>
      </w:r>
      <m:oMath>
        <m:r>
          <w:rPr>
            <w:rFonts w:ascii="Cambria Math" w:hAnsi="Cambria Math" w:cs="Times New Roman"/>
            <w:sz w:val="20"/>
            <w:szCs w:val="20"/>
            <w:lang w:val="en-US"/>
          </w:rPr>
          <m:t>m</m:t>
        </m:r>
      </m:oMath>
      <w:r w:rsidRPr="006242F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be a positive integer and let </w:t>
      </w:r>
      <m:oMath>
        <m:r>
          <w:rPr>
            <w:rFonts w:ascii="Cambria Math" w:hAnsi="Cambria Math" w:cs="Times New Roman"/>
            <w:sz w:val="20"/>
            <w:szCs w:val="20"/>
            <w:lang w:val="en-US"/>
          </w:rPr>
          <m:t>a</m:t>
        </m:r>
      </m:oMath>
      <w:r w:rsidRPr="006242F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and </w:t>
      </w:r>
      <m:oMath>
        <m:r>
          <w:rPr>
            <w:rFonts w:ascii="Cambria Math" w:hAnsi="Cambria Math" w:cs="Times New Roman"/>
            <w:sz w:val="20"/>
            <w:szCs w:val="20"/>
            <w:lang w:val="en-US"/>
          </w:rPr>
          <m:t>b</m:t>
        </m:r>
      </m:oMath>
      <w:r w:rsidRPr="006242FF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be integers. Then</w:t>
      </w:r>
      <w:r w:rsidR="00732138" w:rsidRPr="006242FF">
        <w:rPr>
          <w:rFonts w:ascii="Times New Roman" w:hAnsi="Times New Roman" w:cs="Times New Roman"/>
          <w:i/>
          <w:iCs/>
          <w:sz w:val="20"/>
          <w:szCs w:val="20"/>
          <w:lang w:val="en-US"/>
        </w:rPr>
        <w:br/>
      </w:r>
      <m:oMathPara>
        <m:oMathParaPr>
          <m:jc m:val="left"/>
        </m:oMathParaPr>
        <m:oMath>
          <m:d>
            <m:dPr>
              <m:ctrlPr>
                <w:rPr>
                  <w:rFonts w:ascii="Cambria Math" w:hAnsi="Cambria Math" w:cs="Times New Roman"/>
                  <w:i/>
                  <w:iCs/>
                  <w:sz w:val="20"/>
                  <w:szCs w:val="20"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  <w:lang w:val="en-US"/>
                </w:rPr>
                <m:t>a + b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sz w:val="20"/>
              <w:szCs w:val="20"/>
              <w:lang w:val="en-US"/>
            </w:rPr>
            <m:t>mod</m:t>
          </m:r>
          <m:r>
            <w:rPr>
              <w:rFonts w:ascii="Cambria Math" w:hAnsi="Cambria Math" w:cs="Times New Roman"/>
              <w:sz w:val="20"/>
              <w:szCs w:val="20"/>
              <w:lang w:val="en-US"/>
            </w:rPr>
            <m:t xml:space="preserve"> m = 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0"/>
                  <w:szCs w:val="20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0"/>
                      <w:szCs w:val="20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US"/>
                    </w:rPr>
                    <m:t xml:space="preserve">a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0"/>
                      <w:szCs w:val="20"/>
                      <w:lang w:val="en-US"/>
                    </w:rPr>
                    <m:t>mod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US"/>
                    </w:rPr>
                    <m:t xml:space="preserve"> m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en-US"/>
                </w:rPr>
                <m:t xml:space="preserve">+ 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0"/>
                      <w:szCs w:val="20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US"/>
                    </w:rPr>
                    <m:t xml:space="preserve">b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0"/>
                      <w:szCs w:val="20"/>
                      <w:lang w:val="en-US"/>
                    </w:rPr>
                    <m:t>mod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US"/>
                    </w:rPr>
                    <m:t xml:space="preserve"> m</m:t>
                  </m:r>
                </m:e>
              </m:d>
            </m:e>
          </m:d>
          <m:r>
            <m:rPr>
              <m:sty m:val="bi"/>
            </m:rPr>
            <w:rPr>
              <w:rFonts w:ascii="Cambria Math" w:hAnsi="Cambria Math" w:cs="Times New Roman"/>
              <w:sz w:val="20"/>
              <w:szCs w:val="20"/>
              <w:lang w:val="en-US"/>
            </w:rPr>
            <m:t>mod</m:t>
          </m:r>
          <m:r>
            <w:rPr>
              <w:rFonts w:ascii="Cambria Math" w:hAnsi="Cambria Math" w:cs="Times New Roman"/>
              <w:sz w:val="20"/>
              <w:szCs w:val="20"/>
              <w:lang w:val="en-US"/>
            </w:rPr>
            <m:t xml:space="preserve"> m</m:t>
          </m:r>
          <m:r>
            <w:rPr>
              <w:rFonts w:ascii="Cambria Math" w:hAnsi="Cambria Math" w:cs="Times New Roman"/>
              <w:sz w:val="20"/>
              <w:szCs w:val="20"/>
              <w:lang w:val="en-US"/>
            </w:rPr>
            <m:t xml:space="preserve"> </m:t>
          </m:r>
          <m:r>
            <w:rPr>
              <w:rFonts w:ascii="Times New Roman" w:eastAsiaTheme="minorEastAsia" w:hAnsi="Times New Roman" w:cs="Times New Roman"/>
              <w:i/>
              <w:iCs/>
              <w:sz w:val="20"/>
              <w:szCs w:val="20"/>
              <w:lang w:val="en-US"/>
            </w:rPr>
            <w:br/>
          </m:r>
        </m:oMath>
      </m:oMathPara>
      <w:r w:rsidR="006242FF" w:rsidRPr="006242FF">
        <w:rPr>
          <w:rFonts w:ascii="Times New Roman" w:eastAsiaTheme="minorEastAsia" w:hAnsi="Times New Roman" w:cs="Times New Roman"/>
          <w:i/>
          <w:iCs/>
          <w:sz w:val="20"/>
          <w:szCs w:val="20"/>
          <w:lang w:val="en-US"/>
        </w:rPr>
        <w:t>and</w:t>
      </w:r>
      <w:r w:rsidR="006242FF" w:rsidRPr="006242FF">
        <w:rPr>
          <w:rFonts w:ascii="Times New Roman" w:eastAsiaTheme="minorEastAsia" w:hAnsi="Times New Roman" w:cs="Times New Roman"/>
          <w:i/>
          <w:iCs/>
          <w:sz w:val="20"/>
          <w:szCs w:val="20"/>
          <w:lang w:val="en-US"/>
        </w:rPr>
        <w:br/>
      </w: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0"/>
              <w:szCs w:val="20"/>
            </w:rPr>
            <m:t xml:space="preserve">ab </m:t>
          </m:r>
          <m:r>
            <m:rPr>
              <m:sty m:val="b"/>
            </m:rPr>
            <w:rPr>
              <w:rFonts w:ascii="Cambria Math" w:hAnsi="Cambria Math" w:cs="Times New Roman"/>
              <w:sz w:val="20"/>
              <w:szCs w:val="20"/>
            </w:rPr>
            <m:t>mod</m:t>
          </m:r>
          <m:r>
            <m:rPr>
              <m:sty m:val="p"/>
            </m:rPr>
            <w:rPr>
              <w:rFonts w:ascii="Cambria Math" w:hAnsi="Cambria Math" w:cs="Times New Roman"/>
              <w:sz w:val="20"/>
              <w:szCs w:val="20"/>
            </w:rPr>
            <m:t xml:space="preserve"> m = ((a </m:t>
          </m:r>
          <m:r>
            <m:rPr>
              <m:sty m:val="b"/>
            </m:rPr>
            <w:rPr>
              <w:rFonts w:ascii="Cambria Math" w:hAnsi="Cambria Math" w:cs="Times New Roman"/>
              <w:sz w:val="20"/>
              <w:szCs w:val="20"/>
            </w:rPr>
            <m:t>mod</m:t>
          </m:r>
          <m:r>
            <m:rPr>
              <m:sty m:val="p"/>
            </m:rPr>
            <w:rPr>
              <w:rFonts w:ascii="Cambria Math" w:hAnsi="Cambria Math" w:cs="Times New Roman"/>
              <w:sz w:val="20"/>
              <w:szCs w:val="20"/>
            </w:rPr>
            <m:t xml:space="preserve"> m)(b </m:t>
          </m:r>
          <m:r>
            <m:rPr>
              <m:sty m:val="b"/>
            </m:rPr>
            <w:rPr>
              <w:rFonts w:ascii="Cambria Math" w:hAnsi="Cambria Math" w:cs="Times New Roman"/>
              <w:sz w:val="20"/>
              <w:szCs w:val="20"/>
            </w:rPr>
            <m:t>mod</m:t>
          </m:r>
          <m:r>
            <m:rPr>
              <m:sty m:val="p"/>
            </m:rPr>
            <w:rPr>
              <w:rFonts w:ascii="Cambria Math" w:hAnsi="Cambria Math" w:cs="Times New Roman"/>
              <w:sz w:val="20"/>
              <w:szCs w:val="20"/>
            </w:rPr>
            <m:t xml:space="preserve"> m)) </m:t>
          </m:r>
          <m:r>
            <m:rPr>
              <m:sty m:val="b"/>
            </m:rPr>
            <w:rPr>
              <w:rFonts w:ascii="Cambria Math" w:hAnsi="Cambria Math" w:cs="Times New Roman"/>
              <w:sz w:val="20"/>
              <w:szCs w:val="20"/>
            </w:rPr>
            <m:t>mod</m:t>
          </m:r>
          <m:r>
            <m:rPr>
              <m:sty m:val="p"/>
            </m:rPr>
            <w:rPr>
              <w:rFonts w:ascii="Cambria Math" w:hAnsi="Cambria Math" w:cs="Times New Roman"/>
              <w:sz w:val="20"/>
              <w:szCs w:val="20"/>
            </w:rPr>
            <m:t xml:space="preserve"> m</m:t>
          </m:r>
          <m:r>
            <m:rPr>
              <m:sty m:val="p"/>
            </m:rPr>
            <w:rPr>
              <w:rFonts w:ascii="Cambria Math" w:hAnsi="Cambria Math" w:cs="Times New Roman"/>
              <w:sz w:val="20"/>
              <w:szCs w:val="20"/>
            </w:rPr>
            <m:t>.</m:t>
          </m:r>
        </m:oMath>
      </m:oMathPara>
    </w:p>
    <w:p w14:paraId="1EC0784A" w14:textId="77777777" w:rsidR="006242FF" w:rsidRPr="006242FF" w:rsidRDefault="006242FF">
      <w:pPr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</w:pPr>
    </w:p>
    <w:p w14:paraId="56BF86FD" w14:textId="6291B451" w:rsidR="00BA313D" w:rsidRPr="006242FF" w:rsidRDefault="00BA313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242FF">
        <w:rPr>
          <w:rFonts w:ascii="Times New Roman" w:hAnsi="Times New Roman" w:cs="Times New Roman"/>
          <w:sz w:val="24"/>
          <w:szCs w:val="24"/>
          <w:lang w:val="en-US"/>
        </w:rPr>
        <w:t>Therefore, we can split up the equation to look like this:</w:t>
      </w:r>
    </w:p>
    <w:p w14:paraId="6D9726B5" w14:textId="075129F3" w:rsidR="00BA313D" w:rsidRPr="006242FF" w:rsidRDefault="00BA313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(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2 mod 13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2 mod 13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2 mod 13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) mod 11</m:t>
          </m:r>
        </m:oMath>
      </m:oMathPara>
    </w:p>
    <w:p w14:paraId="0E7B0AE3" w14:textId="77777777" w:rsidR="005772D9" w:rsidRPr="00F678AF" w:rsidRDefault="00BA313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With this much simpler equation we can calculate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32 mod 13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w:br/>
        </m:r>
      </m:oMath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32=13*x+y</m:t>
          </m:r>
        </m:oMath>
      </m:oMathPara>
    </w:p>
    <w:p w14:paraId="4FC314A9" w14:textId="40D5825C" w:rsidR="00BA313D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We can look how many times 13 goes into 32 and find the remainder.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w:br/>
        </m:r>
      </m:oMath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32=13*2+6</m:t>
          </m:r>
        </m:oMath>
      </m:oMathPara>
    </w:p>
    <w:p w14:paraId="59F6CA27" w14:textId="1C51E680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So, now our equation looks like this:</w:t>
      </w:r>
    </w:p>
    <w:p w14:paraId="0D046BC8" w14:textId="67AFE02B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6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11=216 mod 1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216=11*x+y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</m:oMathPara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Again, we can look how many times 11 goes into 216, and the remainder </w:t>
      </w:r>
      <w:r w:rsidRPr="00F678AF"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  <w:t>y</w:t>
      </w: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is our answer.</w:t>
      </w:r>
    </w:p>
    <w:p w14:paraId="6137BB31" w14:textId="43D3A7B2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216=11*19+7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y=7</m:t>
          </m:r>
        </m:oMath>
      </m:oMathPara>
    </w:p>
    <w:p w14:paraId="29D5400A" w14:textId="75069A71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95FE6F3" w14:textId="0F2BC289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CD2B579" w14:textId="5A88A32B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6E89C03" w14:textId="64B5EE70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289263D" w14:textId="528CCD0C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7EA32BDC" w14:textId="54D68358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4799A84" w14:textId="082981BD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B62E396" w14:textId="5BC1C69C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3ED35B3" w14:textId="2E31E480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B17DF7C" w14:textId="6DE581D8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8B32798" w14:textId="2C02A9E4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7D3C6817" w14:textId="11723983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34B85F2" w14:textId="77777777" w:rsidR="00732138" w:rsidRPr="00F678AF" w:rsidRDefault="0073213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7BFC417F" w14:textId="4884AA26" w:rsidR="00E11816" w:rsidRPr="006242FF" w:rsidRDefault="00E11816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6242F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lastRenderedPageBreak/>
        <w:t>b)</w:t>
      </w:r>
    </w:p>
    <w:p w14:paraId="24804A80" w14:textId="2BC751E2" w:rsidR="004758E6" w:rsidRPr="00F678AF" w:rsidRDefault="004758E6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644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</m:t>
          </m:r>
        </m:oMath>
      </m:oMathPara>
    </w:p>
    <w:p w14:paraId="189D1655" w14:textId="79CE9640" w:rsidR="00492277" w:rsidRPr="00F678AF" w:rsidRDefault="00492277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To complete this equation, we use the algorithm for fast modular exponentiation which we can find in the book:</w:t>
      </w:r>
    </w:p>
    <w:p w14:paraId="08FA2019" w14:textId="464E25A4" w:rsidR="00492277" w:rsidRPr="00F678AF" w:rsidRDefault="00492277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06E9CE" wp14:editId="4E1EC82C">
            <wp:extent cx="5731510" cy="20262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45A2D" w14:textId="6B9F2C6E" w:rsidR="00492277" w:rsidRPr="00F678AF" w:rsidRDefault="0065516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n the start,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x = 1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, and our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power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is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11 mod 645 = 11</m:t>
        </m:r>
      </m:oMath>
    </w:p>
    <w:p w14:paraId="3AE79A0C" w14:textId="6D5E4AAF" w:rsidR="004758E6" w:rsidRPr="00F678AF" w:rsidRDefault="0065516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Then</w:t>
      </w:r>
      <w:r w:rsidR="004758E6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, we need to convert the exponent (644) to binary:</w:t>
      </w:r>
    </w:p>
    <w:p w14:paraId="5C3AD148" w14:textId="47897B86" w:rsidR="004758E6" w:rsidRPr="00F678AF" w:rsidRDefault="004758E6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644 = 2*322 + 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322=2*161+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61=2*80+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80=2*40+ 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40=2*20+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20=2*10+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0=2*5+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5=2*2+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2=2*1+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2*0+1</m:t>
          </m:r>
        </m:oMath>
      </m:oMathPara>
    </w:p>
    <w:p w14:paraId="0054913C" w14:textId="78611771" w:rsidR="004758E6" w:rsidRPr="00F678AF" w:rsidRDefault="004758E6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Now we can read the remainders of each equation from bottom to </w:t>
      </w:r>
      <w:r w:rsidR="00655168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top,</w:t>
      </w: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and we get our binary number of 244 which is (1010000100)</w:t>
      </w:r>
      <w:r w:rsidRPr="00F678AF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2</w:t>
      </w:r>
      <w:r w:rsidR="00492277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this will act as our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n</m:t>
        </m:r>
      </m:oMath>
      <w:r w:rsidR="00492277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in this algorithm.</w:t>
      </w:r>
    </w:p>
    <w:p w14:paraId="1FF450CD" w14:textId="3FC796B8" w:rsidR="00E82AEB" w:rsidRPr="00F678AF" w:rsidRDefault="00E82AEB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o be clear we start at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i=0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and work our wat up to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vertAlign w:val="subscript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bscript"/>
                <w:lang w:val="en-US"/>
              </w:rPr>
              <m:t>k-1</m:t>
            </m:r>
          </m:sub>
        </m:sSub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, and in our instance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k-1 = 9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.</w:t>
      </w:r>
    </w:p>
    <w:p w14:paraId="3402C041" w14:textId="38A60E39" w:rsidR="00E82AEB" w:rsidRPr="00F678AF" w:rsidRDefault="00E82AEB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121 mod 645=12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2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1461 mod 645=45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*451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45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5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203401 mod 645=226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45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26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51076 mod 645=45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45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2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14641 mod 645=45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45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5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203401 mod 645=226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6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45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26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51076 mod 645=12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7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51*121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54571 mod 645=39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2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14641 mod 645=45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8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39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5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203401 mod 645=226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9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91*226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88366 mod 645=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26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645=203401 mod 645=226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return x=1</m:t>
          </m:r>
        </m:oMath>
      </m:oMathPara>
    </w:p>
    <w:p w14:paraId="557C84E3" w14:textId="7C062F7A" w:rsidR="003B6CEF" w:rsidRPr="00F678AF" w:rsidRDefault="003B6CE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his means our answer to the equation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11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644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 mod 645=1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.</w:t>
      </w:r>
    </w:p>
    <w:p w14:paraId="14585E13" w14:textId="1D1DB108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71D473E" w14:textId="5942C600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71B2DBD8" w14:textId="75A8D23F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896A090" w14:textId="759AA0E1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81ADF82" w14:textId="49FD5D29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7EBCD0E" w14:textId="4C265FC9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773589B8" w14:textId="635E8036" w:rsidR="005772D9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B6975A7" w14:textId="77777777" w:rsidR="00732138" w:rsidRPr="00F678AF" w:rsidRDefault="0073213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14ABE75" w14:textId="77777777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41043C3" w14:textId="0D38DBCE" w:rsidR="00294DE3" w:rsidRPr="006242FF" w:rsidRDefault="00294DE3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6242F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lastRenderedPageBreak/>
        <w:t>c)</w:t>
      </w:r>
    </w:p>
    <w:p w14:paraId="59553551" w14:textId="55CE8F31" w:rsidR="002E629E" w:rsidRPr="00F678AF" w:rsidRDefault="002E629E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f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a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m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are relatively prime integers and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m &gt; 1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, then a unique inverse of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a </m:t>
        </m:r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mod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 m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exists and is denoted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</m:acc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with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</m:acc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&lt; m and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a</m:t>
            </m:r>
          </m:e>
        </m:acc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*a=1 </m:t>
        </m:r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mod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 m</m:t>
        </m:r>
      </m:oMath>
    </w:p>
    <w:p w14:paraId="747EC285" w14:textId="71915D9E" w:rsidR="00230D47" w:rsidRPr="00F678AF" w:rsidRDefault="00230D47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a=34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m=89</m:t>
          </m:r>
        </m:oMath>
      </m:oMathPara>
    </w:p>
    <w:p w14:paraId="2870DAD5" w14:textId="01F60FDD" w:rsidR="00230D47" w:rsidRPr="00F678AF" w:rsidRDefault="00230D47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The first step is to show, using the Euclidean algorithm that a and m are relatively prime.</w:t>
      </w:r>
    </w:p>
    <w:p w14:paraId="6D1BB86C" w14:textId="77777777" w:rsidR="00B80E4D" w:rsidRPr="00F678AF" w:rsidRDefault="00230D47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funcPr>
            <m:fNam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Show that:gcd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89, 34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89=34*2+2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37=21*1+16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21=16*1+5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6=5*3+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5=1*5+0</m:t>
          </m:r>
        </m:oMath>
      </m:oMathPara>
    </w:p>
    <w:p w14:paraId="57CB4C8D" w14:textId="68BB1B85" w:rsidR="00230D47" w:rsidRPr="00F678AF" w:rsidRDefault="00230D47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</m:oMathPara>
      <w:r w:rsidR="00FE7D5F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So,</w:t>
      </w: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the greatest common divider is the last nonzero </w:t>
      </w:r>
      <w:r w:rsidR="00C2763A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remaining </w:t>
      </w: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integer, which is 1.</w:t>
      </w:r>
    </w:p>
    <w:p w14:paraId="7E70D091" w14:textId="48FE421C" w:rsidR="00230D47" w:rsidRPr="00F678AF" w:rsidRDefault="00230D47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D3B1AB1" w14:textId="32FAC227" w:rsidR="00230D47" w:rsidRPr="00F678AF" w:rsidRDefault="00230D47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Next, we write </w:t>
      </w:r>
      <w:r w:rsidR="00C2763A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he </w:t>
      </w:r>
      <w:r w:rsidR="00C2763A" w:rsidRPr="00F678AF"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  <w:t>gcd</w:t>
      </w:r>
      <w:r w:rsidR="00C2763A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. as a multiple of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a</m:t>
        </m:r>
      </m:oMath>
      <w:r w:rsidR="00C2763A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m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:</w:t>
      </w:r>
    </w:p>
    <w:p w14:paraId="4C8BF944" w14:textId="77777777" w:rsidR="009A67A2" w:rsidRPr="00F678AF" w:rsidRDefault="00C2763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gcd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a, m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3-1*2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1*3-1*2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*3-1*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5-1*3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2*3-1*5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2*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8-1*5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-1*5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2*8-3*5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2*8-3*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3-1*8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5*8-3*13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5*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1-1*13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-3*13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5*21-8*13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5*21-8*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4-1*21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13*21-8*34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13*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89-2*34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-8*34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13*89-34*34</m:t>
          </m:r>
        </m:oMath>
      </m:oMathPara>
    </w:p>
    <w:p w14:paraId="7F1574AB" w14:textId="278BA11A" w:rsidR="00B80E4D" w:rsidRPr="00F678AF" w:rsidRDefault="009A67A2" w:rsidP="00B80E4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Now we can see that the inverse of </w:t>
      </w:r>
      <w:r w:rsidRPr="00F678AF"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  <w:t>a</w:t>
      </w: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modulo </w:t>
      </w:r>
      <w:r w:rsidRPr="00F678AF">
        <w:rPr>
          <w:rFonts w:ascii="Times New Roman" w:eastAsiaTheme="minorEastAsia" w:hAnsi="Times New Roman" w:cs="Times New Roman"/>
          <w:i/>
          <w:iCs/>
          <w:sz w:val="24"/>
          <w:szCs w:val="24"/>
          <w:lang w:val="en-US"/>
        </w:rPr>
        <w:t>m</w:t>
      </w: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is the integer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-34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.</w:t>
      </w:r>
    </w:p>
    <w:p w14:paraId="32B03971" w14:textId="3B795C48" w:rsidR="00B80E4D" w:rsidRPr="00F678AF" w:rsidRDefault="00B80E4D" w:rsidP="00B80E4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9D5FE76" w14:textId="618FD992" w:rsidR="005772D9" w:rsidRPr="00F678AF" w:rsidRDefault="005772D9" w:rsidP="00B80E4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69A94AC" w14:textId="53467422" w:rsidR="005772D9" w:rsidRPr="00F678AF" w:rsidRDefault="005772D9" w:rsidP="00B80E4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0E21A89" w14:textId="57D35FEF" w:rsidR="005772D9" w:rsidRDefault="005772D9" w:rsidP="00B80E4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3142C9D" w14:textId="77777777" w:rsidR="00732138" w:rsidRPr="00F678AF" w:rsidRDefault="00732138" w:rsidP="00B80E4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13D2401" w14:textId="77777777" w:rsidR="005772D9" w:rsidRPr="00F678AF" w:rsidRDefault="005772D9" w:rsidP="00B80E4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0A2A0AF" w14:textId="30E687C9" w:rsidR="00572EB2" w:rsidRPr="006242FF" w:rsidRDefault="00A44444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6242F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lastRenderedPageBreak/>
        <w:t>Question 3.</w:t>
      </w:r>
    </w:p>
    <w:p w14:paraId="2445539A" w14:textId="7DCC3DD9" w:rsidR="00A44444" w:rsidRPr="00F678AF" w:rsidRDefault="00A44444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o encrypt this message using RSA we use the formula: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c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e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mod n.</m:t>
        </m:r>
      </m:oMath>
    </w:p>
    <w:p w14:paraId="5B7B8B83" w14:textId="23E0ED67" w:rsidR="00A44444" w:rsidRPr="00F678AF" w:rsidRDefault="00A44444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We start by dividing the message: “ATTACK” into pairs like such: “AT TA CK”. Then we </w:t>
      </w:r>
      <w:r w:rsidR="003046FD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convert the letters to number where A=0, B=1, C=2, etc.</w:t>
      </w:r>
    </w:p>
    <w:p w14:paraId="07003BF9" w14:textId="19B91BA8" w:rsidR="003046FD" w:rsidRPr="00F678AF" w:rsidRDefault="003046F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he highest value we can have </w:t>
      </w:r>
      <w:r w:rsidR="003208A8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in one</w:t>
      </w: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pair is 2525 and since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2525&lt;43*59 = 2525&lt;2537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this is valid.</w:t>
      </w:r>
    </w:p>
    <w:p w14:paraId="661EF369" w14:textId="607A9710" w:rsidR="003046FD" w:rsidRPr="00F678AF" w:rsidRDefault="003046F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Our messages will then be: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0019 1900 0210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. </w:t>
      </w:r>
    </w:p>
    <w:p w14:paraId="664859AD" w14:textId="12AA12F6" w:rsidR="003046FD" w:rsidRPr="00F678AF" w:rsidRDefault="003208A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Then for each pair we use it in the encryption algorithm. Our three equations look like this:</w:t>
      </w:r>
    </w:p>
    <w:p w14:paraId="2617D534" w14:textId="21A61B25" w:rsidR="003208A8" w:rsidRPr="00F678AF" w:rsidRDefault="003208A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9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9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</m:t>
          </m:r>
        </m:oMath>
      </m:oMathPara>
    </w:p>
    <w:p w14:paraId="62D901CB" w14:textId="129B7F41" w:rsidR="003208A8" w:rsidRPr="00F678AF" w:rsidRDefault="003208A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Then we need to change the exponent from decimal to binary:</w:t>
      </w:r>
    </w:p>
    <w:p w14:paraId="726DA000" w14:textId="3BDFA195" w:rsidR="003208A8" w:rsidRPr="00F678AF" w:rsidRDefault="003208A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3=2*6+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6=2*3+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3=2*1+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2*0+1</m:t>
          </m:r>
        </m:oMath>
      </m:oMathPara>
    </w:p>
    <w:p w14:paraId="7C6C219F" w14:textId="11042860" w:rsidR="003208A8" w:rsidRPr="00F678AF" w:rsidRDefault="003208A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Then reading from bottom to top we get the number (1101)</w:t>
      </w:r>
      <w:r w:rsidRPr="00F678AF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2</w:t>
      </w: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, and since all the equations have the same exponent, we do not need to repeat this for each equation.</w:t>
      </w:r>
    </w:p>
    <w:p w14:paraId="47D87AF7" w14:textId="77777777" w:rsidR="00FC784F" w:rsidRPr="00F678AF" w:rsidRDefault="00FC784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Then again using the 5</w:t>
      </w:r>
      <w:r w:rsidRPr="00F678AF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>th</w:t>
      </w: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algorithm from the book:</w:t>
      </w:r>
    </w:p>
    <w:p w14:paraId="68627012" w14:textId="1AAE8D46" w:rsidR="003208A8" w:rsidRPr="00F678AF" w:rsidRDefault="00FC784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r w:rsidRPr="00F678A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96E8DE" wp14:editId="6A109EF2">
            <wp:extent cx="5731510" cy="20262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CBB74" w14:textId="67143B30" w:rsidR="002D706D" w:rsidRDefault="002D706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E2F921B" w14:textId="5204DE57" w:rsidR="00732138" w:rsidRDefault="0073213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FD282DA" w14:textId="69F2B777" w:rsidR="00732138" w:rsidRDefault="0073213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F753B01" w14:textId="6F6568FB" w:rsidR="00732138" w:rsidRDefault="0073213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B9F3102" w14:textId="1800663E" w:rsidR="00732138" w:rsidRDefault="0073213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25F1EE1" w14:textId="77777777" w:rsidR="00732138" w:rsidRPr="00F678AF" w:rsidRDefault="0073213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C2CE60E" w14:textId="6BDCC0D8" w:rsidR="00FC784F" w:rsidRPr="00F678AF" w:rsidRDefault="006242F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lastRenderedPageBreak/>
            <m:t>First pair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19 mod 2537=19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*19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19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9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36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19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6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mod 2537=130321 mod 2537=934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9*934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17746 mod 2537=2524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934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872356 mod 2537=2165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524*2165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mod 2537=5464460 mod 2537=2299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16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4687225 mod 2537=1386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return x=2299</m:t>
          </m:r>
        </m:oMath>
      </m:oMathPara>
    </w:p>
    <w:p w14:paraId="5B0CD0ED" w14:textId="15B7F25C" w:rsidR="002D706D" w:rsidRPr="00F678AF" w:rsidRDefault="002D706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E32F5DC" w14:textId="29AE6BE8" w:rsidR="002D706D" w:rsidRPr="00F678AF" w:rsidRDefault="006242FF" w:rsidP="002D706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Second pair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1900 mod 2537=190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*1900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190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90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3610000 mod 2537=2386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19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386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mod 2537=5692996 mod 2537=2505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900*2505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4759500 mod 2537=88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50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6275025 mod 2537=1024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88*1024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mod 2537=90112 mod 2537=1317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024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1048576 mod 2537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795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return x=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317</m:t>
          </m:r>
        </m:oMath>
      </m:oMathPara>
    </w:p>
    <w:p w14:paraId="4CD97A3B" w14:textId="19F276D1" w:rsidR="002D706D" w:rsidRPr="00F678AF" w:rsidRDefault="002D706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29C4876" w14:textId="0D446622" w:rsidR="002D706D" w:rsidRPr="00F678AF" w:rsidRDefault="006242FF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lastRenderedPageBreak/>
            <m:t>Third pair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210 mod 2537=21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*210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21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44100 mod 2537=971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0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210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97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mod 2537=942841 mod 2537=1614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10*1614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338940 mod 2537=1519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614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2604996 mod 2537=2034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: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x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519*2034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mod 2537=3089646 mod 2537=2117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wer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034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mod 2537=4137156 mod 2537=1846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return x=2117</m:t>
          </m:r>
        </m:oMath>
      </m:oMathPara>
    </w:p>
    <w:p w14:paraId="18A3FB27" w14:textId="77777777" w:rsidR="00D234CA" w:rsidRPr="00F678AF" w:rsidRDefault="00D234C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7ADA2E0E" w14:textId="508DBA6F" w:rsidR="002D706D" w:rsidRPr="00F678AF" w:rsidRDefault="003046FD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After using the RSA encryption algorithm for each group of four integer we get the new value of: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2299 1317 2117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, which is the encrypted message.</w:t>
      </w:r>
    </w:p>
    <w:p w14:paraId="59D37F1D" w14:textId="21C07299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EF9231B" w14:textId="65E6C3C8" w:rsidR="005772D9" w:rsidRPr="00F678AF" w:rsidRDefault="005772D9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0F1CDD5" w14:textId="37726016" w:rsidR="00D234CA" w:rsidRPr="00F678AF" w:rsidRDefault="00D234C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9DD0190" w14:textId="6E91B56B" w:rsidR="00D234CA" w:rsidRPr="00F678AF" w:rsidRDefault="00D234C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6E9CE58" w14:textId="329DE534" w:rsidR="00D234CA" w:rsidRPr="00F678AF" w:rsidRDefault="00D234C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E6ED08F" w14:textId="2C43E188" w:rsidR="00D234CA" w:rsidRPr="00F678AF" w:rsidRDefault="00D234C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32FE151" w14:textId="1EE3C222" w:rsidR="00D234CA" w:rsidRPr="00F678AF" w:rsidRDefault="00D234C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229B66CC" w14:textId="3EC36EC9" w:rsidR="00D234CA" w:rsidRPr="00F678AF" w:rsidRDefault="00D234C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A7DE437" w14:textId="7AA911F4" w:rsidR="00D234CA" w:rsidRPr="00F678AF" w:rsidRDefault="00D234C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322C722" w14:textId="283E492E" w:rsidR="00D234CA" w:rsidRPr="00F678AF" w:rsidRDefault="00D234C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788A3DC7" w14:textId="6A70F3DA" w:rsidR="00D234CA" w:rsidRPr="00F678AF" w:rsidRDefault="00D234C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347DDC9" w14:textId="76308D14" w:rsidR="00732138" w:rsidRDefault="0073213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FA13552" w14:textId="77777777" w:rsidR="00732138" w:rsidRPr="00F678AF" w:rsidRDefault="00732138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6E6EF1B" w14:textId="3F21AAE6" w:rsidR="005772D9" w:rsidRPr="006242FF" w:rsidRDefault="005772D9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6242F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lastRenderedPageBreak/>
        <w:t>Question 4.</w:t>
      </w:r>
    </w:p>
    <w:p w14:paraId="09A61CB0" w14:textId="4433029E" w:rsidR="003B1CC1" w:rsidRPr="00F678AF" w:rsidRDefault="003B1CC1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Let P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be the stat</m:t>
          </m:r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ement that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. . .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n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n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n+1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for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Z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</m:t>
              </m:r>
            </m:sup>
          </m:sSup>
        </m:oMath>
      </m:oMathPara>
    </w:p>
    <w:p w14:paraId="28C929D8" w14:textId="5C2C3A38" w:rsidR="003B1CC1" w:rsidRPr="006242FF" w:rsidRDefault="003B1CC1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6242F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>a)</w:t>
      </w:r>
    </w:p>
    <w:p w14:paraId="27C26E9B" w14:textId="6BAA6190" w:rsidR="003B1CC1" w:rsidRPr="00F678AF" w:rsidRDefault="003B1CC1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o show that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P(1)</m:t>
        </m:r>
      </m:oMath>
      <w:r w:rsidR="006A3A3A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is true we just plug just plug it in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P(n)</m:t>
        </m:r>
      </m:oMath>
      <w:r w:rsidR="006A3A3A"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.</w:t>
      </w:r>
    </w:p>
    <w:p w14:paraId="480F5E02" w14:textId="332C9D1A" w:rsidR="006A3A3A" w:rsidRPr="00F678AF" w:rsidRDefault="006A3A3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1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1+1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1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1</m:t>
          </m:r>
        </m:oMath>
      </m:oMathPara>
    </w:p>
    <w:p w14:paraId="5193BBB2" w14:textId="157DC653" w:rsidR="006A3A3A" w:rsidRPr="00F678AF" w:rsidRDefault="006A3A3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hus making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P(1)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true.</w:t>
      </w:r>
    </w:p>
    <w:p w14:paraId="23C28079" w14:textId="564D6860" w:rsidR="00BA00BE" w:rsidRPr="006242FF" w:rsidRDefault="00BA00BE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6242F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>b)</w:t>
      </w:r>
    </w:p>
    <w:p w14:paraId="72AA10C6" w14:textId="3BD689C4" w:rsidR="00BA00BE" w:rsidRPr="00F678AF" w:rsidRDefault="006A3A3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he inductive hypothesis is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p(k)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where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k ≥ 1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, and</w:t>
      </w: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br/>
      </w: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. . . 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k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k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k+1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</m:oMath>
      </m:oMathPara>
    </w:p>
    <w:p w14:paraId="30700AB5" w14:textId="5B47BC15" w:rsidR="006A3A3A" w:rsidRPr="006242FF" w:rsidRDefault="006A3A3A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6242F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>c)</w:t>
      </w:r>
    </w:p>
    <w:p w14:paraId="6A075009" w14:textId="69D22D7D" w:rsidR="006A3A3A" w:rsidRPr="00F678AF" w:rsidRDefault="006A3A3A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To prove the inductive step, we look at the function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P(k+1)</m:t>
        </m:r>
      </m:oMath>
      <w:r w:rsidRPr="00F678AF">
        <w:rPr>
          <w:rFonts w:ascii="Times New Roman" w:eastAsiaTheme="minorEastAsia" w:hAnsi="Times New Roman" w:cs="Times New Roman"/>
          <w:sz w:val="24"/>
          <w:szCs w:val="24"/>
          <w:lang w:val="en-US"/>
        </w:rPr>
        <w:t>.</w:t>
      </w:r>
    </w:p>
    <w:p w14:paraId="6E81F973" w14:textId="73213396" w:rsidR="006A3A3A" w:rsidRPr="00F678AF" w:rsidRDefault="000C7B7C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k+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k+1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+1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1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. . . 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k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+1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k+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k+1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+1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k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k+1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+1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k+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k+2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k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+k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k+1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3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6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13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12k+4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2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4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12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4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6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13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12k+4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6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13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+12k+4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QED</m:t>
          </m:r>
        </m:oMath>
      </m:oMathPara>
    </w:p>
    <w:sectPr w:rsidR="006A3A3A" w:rsidRPr="00F678A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3092AF" w14:textId="77777777" w:rsidR="00410DCB" w:rsidRDefault="00410DCB" w:rsidP="009844DE">
      <w:pPr>
        <w:spacing w:after="0" w:line="240" w:lineRule="auto"/>
      </w:pPr>
      <w:r>
        <w:separator/>
      </w:r>
    </w:p>
  </w:endnote>
  <w:endnote w:type="continuationSeparator" w:id="0">
    <w:p w14:paraId="16D1626E" w14:textId="77777777" w:rsidR="00410DCB" w:rsidRDefault="00410DCB" w:rsidP="009844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090847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05AE89" w14:textId="7D75EC3C" w:rsidR="00732138" w:rsidRDefault="007321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1CD81E" w14:textId="77777777" w:rsidR="00732138" w:rsidRDefault="007321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B9466" w14:textId="77777777" w:rsidR="00410DCB" w:rsidRDefault="00410DCB" w:rsidP="009844DE">
      <w:pPr>
        <w:spacing w:after="0" w:line="240" w:lineRule="auto"/>
      </w:pPr>
      <w:r>
        <w:separator/>
      </w:r>
    </w:p>
  </w:footnote>
  <w:footnote w:type="continuationSeparator" w:id="0">
    <w:p w14:paraId="0427146A" w14:textId="77777777" w:rsidR="00410DCB" w:rsidRDefault="00410DCB" w:rsidP="009844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003204" w14:textId="389EF7F5" w:rsidR="00732138" w:rsidRPr="009844DE" w:rsidRDefault="00732138">
    <w:pPr>
      <w:pStyle w:val="Header"/>
      <w:rPr>
        <w:lang w:val="en-US"/>
      </w:rPr>
    </w:pPr>
    <w:r w:rsidRPr="009844DE">
      <w:rPr>
        <w:lang w:val="en-US"/>
      </w:rPr>
      <w:t>Stian Munkejord</w:t>
    </w:r>
    <w:r>
      <w:ptab w:relativeTo="margin" w:alignment="center" w:leader="none"/>
    </w:r>
    <w:r>
      <w:t>MNF130V2021</w:t>
    </w:r>
    <w:r>
      <w:ptab w:relativeTo="margin" w:alignment="right" w:leader="none"/>
    </w:r>
    <w:r>
      <w:t>19.03.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E3MjE2tjAxMTVQ0lEKTi0uzszPAykwrgUAkTzCfCwAAAA="/>
  </w:docVars>
  <w:rsids>
    <w:rsidRoot w:val="009844DE"/>
    <w:rsid w:val="00052FF3"/>
    <w:rsid w:val="000C7B7C"/>
    <w:rsid w:val="001036C5"/>
    <w:rsid w:val="00210900"/>
    <w:rsid w:val="00230D47"/>
    <w:rsid w:val="00254F0A"/>
    <w:rsid w:val="00294DE3"/>
    <w:rsid w:val="002D706D"/>
    <w:rsid w:val="002E629E"/>
    <w:rsid w:val="003046FD"/>
    <w:rsid w:val="003208A8"/>
    <w:rsid w:val="00350046"/>
    <w:rsid w:val="003B1CC1"/>
    <w:rsid w:val="003B6CEF"/>
    <w:rsid w:val="003F7470"/>
    <w:rsid w:val="00410DCB"/>
    <w:rsid w:val="00442E24"/>
    <w:rsid w:val="00456AA4"/>
    <w:rsid w:val="004758E6"/>
    <w:rsid w:val="0047706F"/>
    <w:rsid w:val="00492277"/>
    <w:rsid w:val="00572EB2"/>
    <w:rsid w:val="005772D9"/>
    <w:rsid w:val="00605AC0"/>
    <w:rsid w:val="006242FF"/>
    <w:rsid w:val="00655168"/>
    <w:rsid w:val="006A3A3A"/>
    <w:rsid w:val="00732138"/>
    <w:rsid w:val="009844DE"/>
    <w:rsid w:val="009A67A2"/>
    <w:rsid w:val="00A44444"/>
    <w:rsid w:val="00A96953"/>
    <w:rsid w:val="00A97B44"/>
    <w:rsid w:val="00AA6E05"/>
    <w:rsid w:val="00B158E9"/>
    <w:rsid w:val="00B80E4D"/>
    <w:rsid w:val="00BA00BE"/>
    <w:rsid w:val="00BA313D"/>
    <w:rsid w:val="00C2763A"/>
    <w:rsid w:val="00D234CA"/>
    <w:rsid w:val="00E11816"/>
    <w:rsid w:val="00E66D37"/>
    <w:rsid w:val="00E82AEB"/>
    <w:rsid w:val="00F151EA"/>
    <w:rsid w:val="00F678AF"/>
    <w:rsid w:val="00F76095"/>
    <w:rsid w:val="00FC784F"/>
    <w:rsid w:val="00FE7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3B0756"/>
  <w15:chartTrackingRefBased/>
  <w15:docId w15:val="{AAAE1C6E-099A-4ECA-9A9E-350055472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44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44DE"/>
  </w:style>
  <w:style w:type="paragraph" w:styleId="Footer">
    <w:name w:val="footer"/>
    <w:basedOn w:val="Normal"/>
    <w:link w:val="FooterChar"/>
    <w:uiPriority w:val="99"/>
    <w:unhideWhenUsed/>
    <w:rsid w:val="009844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44DE"/>
  </w:style>
  <w:style w:type="character" w:styleId="PlaceholderText">
    <w:name w:val="Placeholder Text"/>
    <w:basedOn w:val="DefaultParagraphFont"/>
    <w:uiPriority w:val="99"/>
    <w:semiHidden/>
    <w:rsid w:val="003F7470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046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6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46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6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46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5</TotalTime>
  <Pages>10</Pages>
  <Words>1212</Words>
  <Characters>642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an Munkejord</dc:creator>
  <cp:keywords/>
  <dc:description/>
  <cp:lastModifiedBy>Stian Munkejord</cp:lastModifiedBy>
  <cp:revision>12</cp:revision>
  <cp:lastPrinted>2021-03-19T22:14:00Z</cp:lastPrinted>
  <dcterms:created xsi:type="dcterms:W3CDTF">2021-03-15T15:12:00Z</dcterms:created>
  <dcterms:modified xsi:type="dcterms:W3CDTF">2021-03-19T22:42:00Z</dcterms:modified>
</cp:coreProperties>
</file>